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42FE9" w14:textId="0AE6FAAA" w:rsidR="002D7FE5" w:rsidRDefault="00C81D74" w:rsidP="0099586E">
      <w:pPr>
        <w:tabs>
          <w:tab w:val="left" w:pos="851"/>
          <w:tab w:val="left" w:leader="underscore" w:pos="28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95D14E" wp14:editId="61FCC37E">
                <wp:simplePos x="0" y="0"/>
                <wp:positionH relativeFrom="column">
                  <wp:posOffset>18415</wp:posOffset>
                </wp:positionH>
                <wp:positionV relativeFrom="paragraph">
                  <wp:posOffset>97790</wp:posOffset>
                </wp:positionV>
                <wp:extent cx="5692140" cy="0"/>
                <wp:effectExtent l="0" t="1905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214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172E4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00F8DA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45pt,7.7pt" to="449.6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" strokecolor="#172e4c" strokeweight="2.2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1984"/>
        <w:gridCol w:w="6039"/>
      </w:tblGrid>
      <w:tr w:rsidR="00D756B8" w14:paraId="4A7DD61E" w14:textId="77777777" w:rsidTr="00425A1C">
        <w:trPr>
          <w:trHeight w:val="283"/>
        </w:trPr>
        <w:tc>
          <w:tcPr>
            <w:tcW w:w="993" w:type="dxa"/>
            <w:vAlign w:val="bottom"/>
          </w:tcPr>
          <w:p w14:paraId="2514D545" w14:textId="4A7EEB3A" w:rsidR="00D756B8" w:rsidRDefault="00D756B8" w:rsidP="004F34A3">
            <w:pPr>
              <w:tabs>
                <w:tab w:val="left" w:pos="851"/>
                <w:tab w:val="left" w:leader="dot" w:pos="2835"/>
              </w:tabs>
              <w:ind w:left="-105"/>
            </w:pPr>
            <w:r w:rsidRPr="0013014B">
              <w:t>Date: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bottom"/>
          </w:tcPr>
          <w:p w14:paraId="2B4682C6" w14:textId="77777777" w:rsidR="00D756B8" w:rsidRDefault="00D756B8" w:rsidP="0068411D">
            <w:pPr>
              <w:tabs>
                <w:tab w:val="left" w:pos="851"/>
                <w:tab w:val="left" w:leader="dot" w:pos="2835"/>
              </w:tabs>
            </w:pPr>
          </w:p>
        </w:tc>
        <w:tc>
          <w:tcPr>
            <w:tcW w:w="6039" w:type="dxa"/>
            <w:vAlign w:val="bottom"/>
          </w:tcPr>
          <w:p w14:paraId="4B139D14" w14:textId="77777777" w:rsidR="00D756B8" w:rsidRDefault="00D756B8" w:rsidP="0068411D">
            <w:pPr>
              <w:tabs>
                <w:tab w:val="left" w:pos="851"/>
                <w:tab w:val="left" w:leader="dot" w:pos="2835"/>
              </w:tabs>
            </w:pPr>
          </w:p>
        </w:tc>
      </w:tr>
    </w:tbl>
    <w:p w14:paraId="7CAD4074" w14:textId="77777777" w:rsidR="00451D0B" w:rsidRPr="00451D0B" w:rsidRDefault="00451D0B" w:rsidP="00722936">
      <w:pPr>
        <w:tabs>
          <w:tab w:val="left" w:pos="851"/>
          <w:tab w:val="left" w:leader="dot" w:pos="5103"/>
          <w:tab w:val="left" w:pos="5387"/>
          <w:tab w:val="left" w:pos="6237"/>
          <w:tab w:val="left" w:leader="dot" w:pos="8959"/>
        </w:tabs>
        <w:rPr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4247"/>
        <w:gridCol w:w="851"/>
        <w:gridCol w:w="2925"/>
      </w:tblGrid>
      <w:tr w:rsidR="00451D0B" w14:paraId="2673BEA7" w14:textId="77777777" w:rsidTr="00425A1C">
        <w:trPr>
          <w:trHeight w:val="283"/>
        </w:trPr>
        <w:tc>
          <w:tcPr>
            <w:tcW w:w="993" w:type="dxa"/>
            <w:vAlign w:val="bottom"/>
          </w:tcPr>
          <w:p w14:paraId="0FD1A454" w14:textId="03BA6BDD" w:rsidR="00451D0B" w:rsidRDefault="00451D0B" w:rsidP="004F34A3">
            <w:pPr>
              <w:tabs>
                <w:tab w:val="left" w:pos="851"/>
                <w:tab w:val="left" w:leader="dot" w:pos="5103"/>
                <w:tab w:val="left" w:pos="5387"/>
                <w:tab w:val="left" w:pos="6237"/>
                <w:tab w:val="left" w:leader="dot" w:pos="8959"/>
              </w:tabs>
              <w:ind w:left="-105"/>
            </w:pPr>
            <w:r>
              <w:t>To:</w:t>
            </w:r>
          </w:p>
        </w:tc>
        <w:tc>
          <w:tcPr>
            <w:tcW w:w="4247" w:type="dxa"/>
            <w:tcBorders>
              <w:bottom w:val="single" w:sz="4" w:space="0" w:color="auto"/>
            </w:tcBorders>
            <w:vAlign w:val="bottom"/>
          </w:tcPr>
          <w:p w14:paraId="7899EEB2" w14:textId="77777777" w:rsidR="00451D0B" w:rsidRDefault="00451D0B" w:rsidP="00451D0B">
            <w:pPr>
              <w:tabs>
                <w:tab w:val="left" w:pos="851"/>
                <w:tab w:val="left" w:leader="dot" w:pos="5103"/>
                <w:tab w:val="left" w:pos="5387"/>
                <w:tab w:val="left" w:pos="6237"/>
                <w:tab w:val="left" w:leader="dot" w:pos="8959"/>
              </w:tabs>
            </w:pPr>
          </w:p>
        </w:tc>
        <w:tc>
          <w:tcPr>
            <w:tcW w:w="851" w:type="dxa"/>
            <w:vAlign w:val="bottom"/>
          </w:tcPr>
          <w:p w14:paraId="44672E1B" w14:textId="31FD86D2" w:rsidR="00451D0B" w:rsidRDefault="00451D0B" w:rsidP="00451D0B">
            <w:pPr>
              <w:tabs>
                <w:tab w:val="left" w:pos="851"/>
                <w:tab w:val="left" w:leader="dot" w:pos="5103"/>
                <w:tab w:val="left" w:pos="5387"/>
                <w:tab w:val="left" w:pos="6237"/>
                <w:tab w:val="left" w:leader="dot" w:pos="8959"/>
              </w:tabs>
            </w:pPr>
            <w:r>
              <w:t>Fax no:</w:t>
            </w:r>
          </w:p>
        </w:tc>
        <w:tc>
          <w:tcPr>
            <w:tcW w:w="2925" w:type="dxa"/>
            <w:tcBorders>
              <w:bottom w:val="single" w:sz="4" w:space="0" w:color="auto"/>
            </w:tcBorders>
            <w:vAlign w:val="bottom"/>
          </w:tcPr>
          <w:p w14:paraId="45609CFF" w14:textId="77777777" w:rsidR="00451D0B" w:rsidRDefault="00451D0B" w:rsidP="00451D0B">
            <w:pPr>
              <w:tabs>
                <w:tab w:val="left" w:pos="851"/>
                <w:tab w:val="left" w:leader="dot" w:pos="5103"/>
                <w:tab w:val="left" w:pos="5387"/>
                <w:tab w:val="left" w:pos="6237"/>
                <w:tab w:val="left" w:leader="dot" w:pos="8959"/>
              </w:tabs>
            </w:pPr>
          </w:p>
        </w:tc>
      </w:tr>
    </w:tbl>
    <w:p w14:paraId="54EE6D29" w14:textId="24F240D0" w:rsidR="0099586E" w:rsidRPr="00425A1C" w:rsidRDefault="0099586E" w:rsidP="00722936">
      <w:pPr>
        <w:tabs>
          <w:tab w:val="left" w:pos="851"/>
          <w:tab w:val="left" w:leader="dot" w:pos="5103"/>
          <w:tab w:val="left" w:pos="5387"/>
          <w:tab w:val="left" w:pos="6237"/>
          <w:tab w:val="left" w:leader="dot" w:pos="8959"/>
        </w:tabs>
        <w:rPr>
          <w:sz w:val="10"/>
          <w:szCs w:val="10"/>
        </w:rPr>
      </w:pPr>
      <w:r w:rsidRPr="0013014B">
        <w:tab/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7087"/>
      </w:tblGrid>
      <w:tr w:rsidR="00425A1C" w14:paraId="1E827C5F" w14:textId="77777777" w:rsidTr="00F648FC">
        <w:trPr>
          <w:trHeight w:val="283"/>
        </w:trPr>
        <w:tc>
          <w:tcPr>
            <w:tcW w:w="1985" w:type="dxa"/>
            <w:vAlign w:val="bottom"/>
          </w:tcPr>
          <w:p w14:paraId="1865FFCC" w14:textId="28BA453C" w:rsidR="00425A1C" w:rsidRDefault="00F648FC" w:rsidP="004F34A3">
            <w:pPr>
              <w:tabs>
                <w:tab w:val="left" w:pos="851"/>
                <w:tab w:val="left" w:leader="dot" w:pos="8959"/>
              </w:tabs>
              <w:ind w:left="-105"/>
            </w:pPr>
            <w:r>
              <w:t xml:space="preserve">Home/Postal </w:t>
            </w:r>
            <w:r w:rsidR="00425A1C">
              <w:t>Address:</w:t>
            </w:r>
          </w:p>
        </w:tc>
        <w:tc>
          <w:tcPr>
            <w:tcW w:w="7087" w:type="dxa"/>
            <w:tcBorders>
              <w:bottom w:val="single" w:sz="4" w:space="0" w:color="auto"/>
            </w:tcBorders>
          </w:tcPr>
          <w:p w14:paraId="1C12F660" w14:textId="77777777" w:rsidR="00425A1C" w:rsidRDefault="00425A1C" w:rsidP="0044447B">
            <w:pPr>
              <w:tabs>
                <w:tab w:val="left" w:pos="851"/>
                <w:tab w:val="left" w:leader="dot" w:pos="8959"/>
              </w:tabs>
            </w:pPr>
          </w:p>
        </w:tc>
      </w:tr>
    </w:tbl>
    <w:p w14:paraId="64DE0439" w14:textId="77777777" w:rsidR="008723EC" w:rsidRPr="008723EC" w:rsidRDefault="008723EC" w:rsidP="00F648FC">
      <w:pPr>
        <w:tabs>
          <w:tab w:val="left" w:pos="851"/>
          <w:tab w:val="left" w:leader="dot" w:pos="9026"/>
        </w:tabs>
        <w:rPr>
          <w:sz w:val="2"/>
          <w:szCs w:val="2"/>
        </w:rPr>
      </w:pPr>
    </w:p>
    <w:tbl>
      <w:tblPr>
        <w:tblStyle w:val="TableGrid"/>
        <w:tblW w:w="5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3827"/>
      </w:tblGrid>
      <w:tr w:rsidR="00F648FC" w14:paraId="63AF076F" w14:textId="77777777" w:rsidTr="00F648FC">
        <w:trPr>
          <w:trHeight w:val="283"/>
        </w:trPr>
        <w:tc>
          <w:tcPr>
            <w:tcW w:w="1418" w:type="dxa"/>
            <w:vAlign w:val="bottom"/>
          </w:tcPr>
          <w:p w14:paraId="3A6E841B" w14:textId="7CB3B652" w:rsidR="00F648FC" w:rsidRDefault="00F648FC" w:rsidP="00085900">
            <w:pPr>
              <w:tabs>
                <w:tab w:val="left" w:pos="851"/>
                <w:tab w:val="left" w:leader="dot" w:pos="8959"/>
              </w:tabs>
              <w:ind w:left="-105"/>
            </w:pPr>
            <w:r>
              <w:t>Email</w:t>
            </w:r>
            <w:r>
              <w:t xml:space="preserve"> Address: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3CCEC6D7" w14:textId="77777777" w:rsidR="00F648FC" w:rsidRDefault="00F648FC" w:rsidP="00085900">
            <w:pPr>
              <w:tabs>
                <w:tab w:val="left" w:pos="851"/>
                <w:tab w:val="left" w:leader="dot" w:pos="8959"/>
              </w:tabs>
            </w:pPr>
          </w:p>
        </w:tc>
      </w:tr>
    </w:tbl>
    <w:p w14:paraId="346F272A" w14:textId="0879E9C5" w:rsidR="0099586E" w:rsidRDefault="0099586E" w:rsidP="00F648FC">
      <w:pPr>
        <w:tabs>
          <w:tab w:val="left" w:pos="851"/>
          <w:tab w:val="left" w:leader="dot" w:pos="8959"/>
        </w:tabs>
        <w:rPr>
          <w:sz w:val="24"/>
          <w:szCs w:val="24"/>
        </w:rPr>
      </w:pPr>
      <w:r w:rsidRPr="0013014B">
        <w:tab/>
      </w:r>
      <w:r w:rsidR="0013014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CCB16" wp14:editId="3D941390">
                <wp:simplePos x="0" y="0"/>
                <wp:positionH relativeFrom="margin">
                  <wp:posOffset>3810</wp:posOffset>
                </wp:positionH>
                <wp:positionV relativeFrom="paragraph">
                  <wp:posOffset>132715</wp:posOffset>
                </wp:positionV>
                <wp:extent cx="5730240" cy="0"/>
                <wp:effectExtent l="0" t="19050" r="4191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24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172E4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11E31B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.3pt,10.45pt" to="451.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" strokecolor="#172e4c" strokeweight="4.5pt">
                <v:stroke joinstyle="miter"/>
                <w10:wrap anchorx="margin"/>
              </v:line>
            </w:pict>
          </mc:Fallback>
        </mc:AlternateContent>
      </w:r>
    </w:p>
    <w:p w14:paraId="3852D668" w14:textId="7FA44619" w:rsidR="0099586E" w:rsidRDefault="0099586E" w:rsidP="008A28EE">
      <w:pPr>
        <w:spacing w:before="240" w:after="240" w:line="360" w:lineRule="auto"/>
      </w:pPr>
      <w:r w:rsidRPr="008512B6">
        <w:t xml:space="preserve">Dear </w:t>
      </w:r>
      <w:r>
        <w:t>Doctor</w:t>
      </w:r>
      <w:r w:rsidRPr="008512B6">
        <w:t>,</w:t>
      </w:r>
    </w:p>
    <w:p w14:paraId="375725CE" w14:textId="64F51516" w:rsidR="0099586E" w:rsidRPr="00404B07" w:rsidRDefault="0099586E" w:rsidP="00404B07">
      <w:pPr>
        <w:spacing w:before="160" w:line="360" w:lineRule="auto"/>
        <w:rPr>
          <w:b/>
        </w:rPr>
      </w:pPr>
      <w:r w:rsidRPr="00133E6F">
        <w:rPr>
          <w:b/>
        </w:rPr>
        <w:t>Re: Request for transfer of patient medical records</w:t>
      </w:r>
    </w:p>
    <w:p w14:paraId="5CB97C26" w14:textId="78198BD6" w:rsidR="0099586E" w:rsidRDefault="0099586E" w:rsidP="00766F1D">
      <w:pPr>
        <w:spacing w:before="120" w:after="120" w:line="240" w:lineRule="auto"/>
      </w:pPr>
      <w:r>
        <w:t>As the</w:t>
      </w:r>
      <w:r w:rsidRPr="009E3782">
        <w:t xml:space="preserve"> </w:t>
      </w:r>
      <w:r>
        <w:t>patient</w:t>
      </w:r>
      <w:r w:rsidRPr="009E3782">
        <w:t xml:space="preserve"> </w:t>
      </w:r>
      <w:r>
        <w:t xml:space="preserve">listed below now attends this practice, please </w:t>
      </w:r>
      <w:r w:rsidRPr="009E3782">
        <w:t xml:space="preserve">forward </w:t>
      </w:r>
      <w:r>
        <w:t xml:space="preserve">a copy of </w:t>
      </w:r>
      <w:r w:rsidRPr="009E3782">
        <w:t xml:space="preserve">their </w:t>
      </w:r>
      <w:r>
        <w:t>medical records (or a complete and accurate health summary)</w:t>
      </w:r>
      <w:r w:rsidRPr="009E3782">
        <w:t xml:space="preserve"> </w:t>
      </w:r>
      <w:r>
        <w:t>and any</w:t>
      </w:r>
      <w:r w:rsidRPr="009E3782">
        <w:t xml:space="preserve"> </w:t>
      </w:r>
      <w:r>
        <w:t xml:space="preserve">other </w:t>
      </w:r>
      <w:r w:rsidRPr="009E3782">
        <w:t>rele</w:t>
      </w:r>
      <w:r>
        <w:t>vant clinical information t</w:t>
      </w:r>
      <w:r w:rsidRPr="009E3782">
        <w:t xml:space="preserve">o assist in </w:t>
      </w:r>
      <w:r>
        <w:t xml:space="preserve">the continued management of their healthcare. </w:t>
      </w:r>
    </w:p>
    <w:p w14:paraId="5658EDFF" w14:textId="5671438E" w:rsidR="008A28EE" w:rsidRPr="00766F1D" w:rsidRDefault="00766F1D" w:rsidP="008A28EE">
      <w:pPr>
        <w:spacing w:before="360" w:line="360" w:lineRule="auto"/>
      </w:pPr>
      <w:r>
        <w:t xml:space="preserve">If sending the records electronically, please send an </w:t>
      </w:r>
      <w:r w:rsidRPr="0013014B">
        <w:rPr>
          <w:b/>
          <w:u w:val="single"/>
        </w:rPr>
        <w:t>HTML</w:t>
      </w:r>
      <w:r>
        <w:rPr>
          <w:b/>
          <w:u w:val="single"/>
        </w:rPr>
        <w:t xml:space="preserve"> or</w:t>
      </w:r>
      <w:r w:rsidRPr="0013014B">
        <w:rPr>
          <w:b/>
          <w:u w:val="single"/>
        </w:rPr>
        <w:t xml:space="preserve"> </w:t>
      </w:r>
      <w:r w:rsidRPr="00386975">
        <w:rPr>
          <w:b/>
          <w:u w:val="single"/>
        </w:rPr>
        <w:t>PDF</w:t>
      </w:r>
      <w:r>
        <w:rPr>
          <w:b/>
        </w:rPr>
        <w:t xml:space="preserve"> </w:t>
      </w:r>
      <w:r w:rsidRPr="00386975">
        <w:t>forma</w:t>
      </w:r>
      <w:r w:rsidRPr="008A0983">
        <w:t>t</w:t>
      </w:r>
      <w:r w:rsidRPr="008A0983">
        <w:rPr>
          <w:u w:val="single"/>
        </w:rPr>
        <w:t>,</w:t>
      </w:r>
      <w:r w:rsidRPr="008A0983">
        <w:t xml:space="preserve"> o</w:t>
      </w:r>
      <w:r>
        <w:t>therwise</w:t>
      </w:r>
      <w:r>
        <w:rPr>
          <w:b/>
        </w:rPr>
        <w:t xml:space="preserve"> </w:t>
      </w:r>
      <w:r w:rsidRPr="00386975">
        <w:rPr>
          <w:b/>
          <w:u w:val="single"/>
        </w:rPr>
        <w:t>PAPER</w:t>
      </w:r>
      <w:r w:rsidRPr="0013014B">
        <w:rPr>
          <w:b/>
          <w:u w:val="single"/>
        </w:rPr>
        <w:t xml:space="preserve"> COPY</w:t>
      </w:r>
      <w:r>
        <w:t>.</w:t>
      </w:r>
    </w:p>
    <w:p w14:paraId="7E8BC549" w14:textId="0EADED3A" w:rsidR="0099586E" w:rsidRPr="00022B70" w:rsidRDefault="0099586E" w:rsidP="008922F2">
      <w:pPr>
        <w:pStyle w:val="QIPConsultingLvl3Heading"/>
        <w:shd w:val="clear" w:color="auto" w:fill="172E4C"/>
        <w:tabs>
          <w:tab w:val="left" w:pos="2035"/>
        </w:tabs>
        <w:spacing w:before="100"/>
        <w:rPr>
          <w:color w:val="FFFFFF" w:themeColor="background1"/>
        </w:rPr>
      </w:pPr>
      <w:r w:rsidRPr="00022B70">
        <w:rPr>
          <w:color w:val="FFFFFF" w:themeColor="background1"/>
        </w:rPr>
        <w:t xml:space="preserve">Patient consent </w:t>
      </w:r>
    </w:p>
    <w:p w14:paraId="531C791B" w14:textId="326E162D" w:rsidR="0099586E" w:rsidRPr="008723EC" w:rsidRDefault="0099586E" w:rsidP="0099586E">
      <w:pPr>
        <w:spacing w:line="240" w:lineRule="auto"/>
        <w:rPr>
          <w:sz w:val="12"/>
          <w:szCs w:val="12"/>
        </w:rPr>
      </w:pPr>
    </w:p>
    <w:tbl>
      <w:tblPr>
        <w:tblStyle w:val="TableGrid"/>
        <w:tblW w:w="911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3070"/>
        <w:gridCol w:w="5619"/>
      </w:tblGrid>
      <w:tr w:rsidR="006D7E8B" w14:paraId="519E2E30" w14:textId="77777777" w:rsidTr="006D7E8B">
        <w:tc>
          <w:tcPr>
            <w:tcW w:w="426" w:type="dxa"/>
          </w:tcPr>
          <w:p w14:paraId="7ABC117A" w14:textId="148FDC20" w:rsidR="006D7E8B" w:rsidRPr="006D7E8B" w:rsidRDefault="006D7E8B" w:rsidP="006D7E8B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proofErr w:type="gramStart"/>
            <w:r w:rsidRPr="006D7E8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I,   </w:t>
            </w:r>
            <w:proofErr w:type="gramEnd"/>
            <w:r w:rsidRPr="006D7E8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                                                        </w:t>
            </w:r>
          </w:p>
        </w:tc>
        <w:tc>
          <w:tcPr>
            <w:tcW w:w="3070" w:type="dxa"/>
            <w:tcBorders>
              <w:bottom w:val="single" w:sz="4" w:space="0" w:color="auto"/>
            </w:tcBorders>
          </w:tcPr>
          <w:p w14:paraId="1BF77B72" w14:textId="77777777" w:rsidR="006D7E8B" w:rsidRPr="006D7E8B" w:rsidRDefault="006D7E8B" w:rsidP="006D7E8B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5619" w:type="dxa"/>
          </w:tcPr>
          <w:p w14:paraId="00477D4A" w14:textId="0E6E46FB" w:rsidR="006D7E8B" w:rsidRPr="006D7E8B" w:rsidRDefault="006D7E8B" w:rsidP="006D7E8B">
            <w:pP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6D7E8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consent to the release of my medical records and any other</w:t>
            </w:r>
          </w:p>
        </w:tc>
      </w:tr>
    </w:tbl>
    <w:p w14:paraId="7F616AB3" w14:textId="2D32609F" w:rsidR="0099586E" w:rsidRDefault="0099586E" w:rsidP="006D7E8B">
      <w:pPr>
        <w:tabs>
          <w:tab w:val="left" w:leader="dot" w:pos="2977"/>
          <w:tab w:val="left" w:pos="3119"/>
          <w:tab w:val="left" w:pos="6663"/>
        </w:tabs>
        <w:spacing w:after="0" w:line="240" w:lineRule="auto"/>
      </w:pPr>
      <w:r>
        <w:t xml:space="preserve">relevant clinical information to </w:t>
      </w:r>
      <w:r w:rsidR="00B276D6" w:rsidRPr="006D7E8B">
        <w:rPr>
          <w:b/>
          <w:bCs/>
        </w:rPr>
        <w:t>Bluff Road Medical Centre</w:t>
      </w:r>
      <w:r w:rsidR="00B276D6" w:rsidRPr="006D7E8B">
        <w:t>.</w:t>
      </w:r>
    </w:p>
    <w:p w14:paraId="00B181B1" w14:textId="77777777" w:rsidR="006D7E8B" w:rsidRPr="00837F7A" w:rsidRDefault="006D7E8B" w:rsidP="006D7E8B">
      <w:pPr>
        <w:tabs>
          <w:tab w:val="left" w:leader="dot" w:pos="2977"/>
          <w:tab w:val="left" w:pos="3119"/>
          <w:tab w:val="left" w:pos="6663"/>
        </w:tabs>
        <w:spacing w:after="0" w:line="240" w:lineRule="auto"/>
      </w:pPr>
    </w:p>
    <w:tbl>
      <w:tblPr>
        <w:tblStyle w:val="TableGrid"/>
        <w:tblW w:w="907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6518"/>
      </w:tblGrid>
      <w:tr w:rsidR="006D7E8B" w14:paraId="32DB96BB" w14:textId="77777777" w:rsidTr="00517370">
        <w:trPr>
          <w:trHeight w:val="340"/>
        </w:trPr>
        <w:tc>
          <w:tcPr>
            <w:tcW w:w="2552" w:type="dxa"/>
            <w:vAlign w:val="center"/>
          </w:tcPr>
          <w:p w14:paraId="15B532A7" w14:textId="20779CFE" w:rsidR="006D7E8B" w:rsidRDefault="006D7E8B" w:rsidP="00517370">
            <w:pPr>
              <w:tabs>
                <w:tab w:val="right" w:leader="dot" w:pos="9356"/>
              </w:tabs>
              <w:ind w:left="-247" w:firstLine="247"/>
            </w:pPr>
            <w:r w:rsidRPr="005B4EB8">
              <w:t>Patient name: (please print)</w:t>
            </w:r>
          </w:p>
        </w:tc>
        <w:tc>
          <w:tcPr>
            <w:tcW w:w="6518" w:type="dxa"/>
            <w:tcBorders>
              <w:bottom w:val="single" w:sz="4" w:space="0" w:color="auto"/>
            </w:tcBorders>
            <w:vAlign w:val="center"/>
          </w:tcPr>
          <w:p w14:paraId="6364F36D" w14:textId="77777777" w:rsidR="006D7E8B" w:rsidRDefault="006D7E8B" w:rsidP="00802E63">
            <w:pPr>
              <w:tabs>
                <w:tab w:val="right" w:leader="dot" w:pos="9356"/>
              </w:tabs>
            </w:pPr>
          </w:p>
        </w:tc>
      </w:tr>
    </w:tbl>
    <w:p w14:paraId="187B6283" w14:textId="77777777" w:rsidR="006D7E8B" w:rsidRPr="00802E63" w:rsidRDefault="006D7E8B" w:rsidP="00DE1D95">
      <w:pPr>
        <w:tabs>
          <w:tab w:val="right" w:leader="dot" w:pos="9356"/>
        </w:tabs>
        <w:spacing w:line="240" w:lineRule="auto"/>
        <w:rPr>
          <w:sz w:val="2"/>
          <w:szCs w:val="2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887"/>
      </w:tblGrid>
      <w:tr w:rsidR="00802E63" w14:paraId="451C9A47" w14:textId="77777777" w:rsidTr="00517370">
        <w:trPr>
          <w:trHeight w:val="340"/>
        </w:trPr>
        <w:tc>
          <w:tcPr>
            <w:tcW w:w="1129" w:type="dxa"/>
            <w:vAlign w:val="bottom"/>
          </w:tcPr>
          <w:p w14:paraId="67ED0B31" w14:textId="76601CA2" w:rsidR="00802E63" w:rsidRDefault="00802E63" w:rsidP="00517370">
            <w:pPr>
              <w:tabs>
                <w:tab w:val="left" w:pos="1701"/>
                <w:tab w:val="left" w:leader="dot" w:pos="8959"/>
              </w:tabs>
              <w:ind w:left="30"/>
              <w:rPr>
                <w:b/>
                <w:bCs/>
              </w:rPr>
            </w:pPr>
            <w:r>
              <w:rPr>
                <w:b/>
                <w:bCs/>
              </w:rPr>
              <w:t>Address:</w:t>
            </w:r>
          </w:p>
        </w:tc>
        <w:tc>
          <w:tcPr>
            <w:tcW w:w="7887" w:type="dxa"/>
            <w:tcBorders>
              <w:bottom w:val="single" w:sz="4" w:space="0" w:color="auto"/>
            </w:tcBorders>
            <w:vAlign w:val="bottom"/>
          </w:tcPr>
          <w:p w14:paraId="0BD352D0" w14:textId="77777777" w:rsidR="00802E63" w:rsidRDefault="00802E63" w:rsidP="00802E63">
            <w:pPr>
              <w:tabs>
                <w:tab w:val="left" w:pos="1701"/>
                <w:tab w:val="left" w:leader="dot" w:pos="8959"/>
              </w:tabs>
              <w:rPr>
                <w:b/>
                <w:bCs/>
              </w:rPr>
            </w:pPr>
          </w:p>
        </w:tc>
      </w:tr>
    </w:tbl>
    <w:p w14:paraId="0B3D5537" w14:textId="603779A5" w:rsidR="008A28EE" w:rsidRPr="00DE1D95" w:rsidRDefault="008A28EE" w:rsidP="00DE1D95">
      <w:pPr>
        <w:tabs>
          <w:tab w:val="left" w:pos="1701"/>
          <w:tab w:val="left" w:leader="dot" w:pos="8959"/>
        </w:tabs>
        <w:spacing w:after="120" w:line="360" w:lineRule="auto"/>
        <w:rPr>
          <w:sz w:val="2"/>
          <w:szCs w:val="2"/>
        </w:rPr>
      </w:pPr>
      <w:r>
        <w:rPr>
          <w:sz w:val="20"/>
          <w:szCs w:val="2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603"/>
      </w:tblGrid>
      <w:tr w:rsidR="00DE1D95" w14:paraId="53FF8383" w14:textId="77777777" w:rsidTr="00DE1D95">
        <w:trPr>
          <w:trHeight w:val="340"/>
        </w:trPr>
        <w:tc>
          <w:tcPr>
            <w:tcW w:w="1413" w:type="dxa"/>
            <w:vAlign w:val="bottom"/>
          </w:tcPr>
          <w:p w14:paraId="67D6E9C6" w14:textId="673A5EBF" w:rsidR="00DE1D95" w:rsidRDefault="00DE1D95" w:rsidP="00517370">
            <w:pPr>
              <w:tabs>
                <w:tab w:val="left" w:pos="1701"/>
                <w:tab w:val="left" w:leader="dot" w:pos="8959"/>
              </w:tabs>
              <w:ind w:left="-105"/>
              <w:rPr>
                <w:b/>
                <w:bCs/>
              </w:rPr>
            </w:pPr>
            <w:r>
              <w:rPr>
                <w:b/>
                <w:bCs/>
              </w:rPr>
              <w:t>Date of Birth:</w:t>
            </w:r>
          </w:p>
        </w:tc>
        <w:tc>
          <w:tcPr>
            <w:tcW w:w="7603" w:type="dxa"/>
            <w:tcBorders>
              <w:bottom w:val="single" w:sz="4" w:space="0" w:color="auto"/>
            </w:tcBorders>
            <w:vAlign w:val="bottom"/>
          </w:tcPr>
          <w:p w14:paraId="3AD3375B" w14:textId="77777777" w:rsidR="00DE1D95" w:rsidRDefault="00DE1D95" w:rsidP="007F1C7C">
            <w:pPr>
              <w:tabs>
                <w:tab w:val="left" w:pos="1701"/>
                <w:tab w:val="left" w:leader="dot" w:pos="8959"/>
              </w:tabs>
              <w:rPr>
                <w:b/>
                <w:bCs/>
              </w:rPr>
            </w:pPr>
          </w:p>
        </w:tc>
      </w:tr>
    </w:tbl>
    <w:p w14:paraId="5F3EE753" w14:textId="33812FE0" w:rsidR="008A28EE" w:rsidRPr="00DE1D95" w:rsidRDefault="008A28EE" w:rsidP="008A28EE">
      <w:pPr>
        <w:tabs>
          <w:tab w:val="left" w:pos="1701"/>
          <w:tab w:val="left" w:leader="dot" w:pos="8959"/>
        </w:tabs>
        <w:spacing w:before="120" w:after="120" w:line="360" w:lineRule="auto"/>
        <w:rPr>
          <w:sz w:val="2"/>
          <w:szCs w:val="2"/>
        </w:rPr>
      </w:pPr>
      <w:r>
        <w:rPr>
          <w:b/>
          <w:bCs/>
          <w:sz w:val="20"/>
          <w:szCs w:val="2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678"/>
        <w:gridCol w:w="813"/>
        <w:gridCol w:w="2254"/>
      </w:tblGrid>
      <w:tr w:rsidR="00DE1D95" w14:paraId="075A3BDA" w14:textId="77777777" w:rsidTr="007F1C7C">
        <w:trPr>
          <w:trHeight w:val="283"/>
        </w:trPr>
        <w:tc>
          <w:tcPr>
            <w:tcW w:w="1271" w:type="dxa"/>
            <w:vAlign w:val="bottom"/>
          </w:tcPr>
          <w:p w14:paraId="6A352867" w14:textId="1D9CE0F6" w:rsidR="00DE1D95" w:rsidRDefault="00DE1D95" w:rsidP="00517370">
            <w:pPr>
              <w:tabs>
                <w:tab w:val="right" w:leader="dot" w:pos="6237"/>
                <w:tab w:val="right" w:leader="dot" w:pos="9356"/>
              </w:tabs>
              <w:ind w:hanging="105"/>
            </w:pPr>
            <w:r w:rsidRPr="005B4EB8">
              <w:t>Signature:</w:t>
            </w:r>
          </w:p>
        </w:tc>
        <w:tc>
          <w:tcPr>
            <w:tcW w:w="4678" w:type="dxa"/>
            <w:tcBorders>
              <w:bottom w:val="single" w:sz="4" w:space="0" w:color="auto"/>
            </w:tcBorders>
            <w:vAlign w:val="bottom"/>
          </w:tcPr>
          <w:p w14:paraId="145BDCA6" w14:textId="77777777" w:rsidR="00DE1D95" w:rsidRDefault="00DE1D95" w:rsidP="007F1C7C">
            <w:pPr>
              <w:tabs>
                <w:tab w:val="right" w:leader="dot" w:pos="6237"/>
                <w:tab w:val="right" w:leader="dot" w:pos="9356"/>
              </w:tabs>
            </w:pPr>
          </w:p>
        </w:tc>
        <w:tc>
          <w:tcPr>
            <w:tcW w:w="813" w:type="dxa"/>
            <w:vAlign w:val="bottom"/>
          </w:tcPr>
          <w:p w14:paraId="232C8EFE" w14:textId="1406E56E" w:rsidR="00DE1D95" w:rsidRDefault="00DE1D95" w:rsidP="007F1C7C">
            <w:pPr>
              <w:tabs>
                <w:tab w:val="right" w:leader="dot" w:pos="6237"/>
                <w:tab w:val="right" w:leader="dot" w:pos="9356"/>
              </w:tabs>
            </w:pPr>
            <w:r w:rsidRPr="005B4EB8">
              <w:t>Date:</w:t>
            </w:r>
          </w:p>
        </w:tc>
        <w:tc>
          <w:tcPr>
            <w:tcW w:w="2254" w:type="dxa"/>
            <w:tcBorders>
              <w:bottom w:val="single" w:sz="4" w:space="0" w:color="auto"/>
            </w:tcBorders>
            <w:vAlign w:val="bottom"/>
          </w:tcPr>
          <w:p w14:paraId="0236B213" w14:textId="4F265CF1" w:rsidR="00DE1D95" w:rsidRDefault="00DE1D95" w:rsidP="007F1C7C">
            <w:pPr>
              <w:tabs>
                <w:tab w:val="right" w:leader="dot" w:pos="6237"/>
                <w:tab w:val="right" w:leader="dot" w:pos="9356"/>
              </w:tabs>
            </w:pPr>
          </w:p>
        </w:tc>
      </w:tr>
    </w:tbl>
    <w:p w14:paraId="754EF8CE" w14:textId="77777777" w:rsidR="00DE1D95" w:rsidRPr="0038111C" w:rsidRDefault="00DE1D95" w:rsidP="00B60FD5">
      <w:pPr>
        <w:tabs>
          <w:tab w:val="right" w:leader="dot" w:pos="9356"/>
        </w:tabs>
        <w:spacing w:line="360" w:lineRule="auto"/>
        <w:rPr>
          <w:sz w:val="16"/>
          <w:szCs w:val="16"/>
        </w:rPr>
      </w:pPr>
    </w:p>
    <w:p w14:paraId="55A30E64" w14:textId="0DC871B4" w:rsidR="0099586E" w:rsidRDefault="00FC7C26" w:rsidP="00B60FD5">
      <w:pPr>
        <w:tabs>
          <w:tab w:val="right" w:leader="dot" w:pos="9356"/>
        </w:tabs>
        <w:spacing w:line="360" w:lineRule="auto"/>
      </w:pPr>
      <w:r>
        <w:t>Please include other members of my family (18 years and under) as list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"/>
        <w:gridCol w:w="3770"/>
        <w:gridCol w:w="850"/>
        <w:gridCol w:w="3918"/>
      </w:tblGrid>
      <w:tr w:rsidR="007F1C7C" w:rsidRPr="008723EC" w14:paraId="40B0E55B" w14:textId="77777777" w:rsidTr="00452979">
        <w:trPr>
          <w:trHeight w:val="283"/>
        </w:trPr>
        <w:tc>
          <w:tcPr>
            <w:tcW w:w="478" w:type="dxa"/>
            <w:vAlign w:val="center"/>
          </w:tcPr>
          <w:p w14:paraId="5CBB1259" w14:textId="3AE3653F" w:rsidR="007F1C7C" w:rsidRPr="008723EC" w:rsidRDefault="007F1C7C" w:rsidP="00452979">
            <w:pPr>
              <w:tabs>
                <w:tab w:val="right" w:leader="dot" w:pos="9356"/>
              </w:tabs>
              <w:ind w:left="-105"/>
              <w:rPr>
                <w:sz w:val="22"/>
                <w:szCs w:val="22"/>
              </w:rPr>
            </w:pPr>
            <w:r w:rsidRPr="008723EC">
              <w:rPr>
                <w:sz w:val="22"/>
                <w:szCs w:val="22"/>
              </w:rPr>
              <w:t>Re: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vAlign w:val="center"/>
          </w:tcPr>
          <w:p w14:paraId="0FBBBCB9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043B743" w14:textId="6FB3396B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  <w:r w:rsidRPr="008723EC">
              <w:rPr>
                <w:sz w:val="22"/>
                <w:szCs w:val="22"/>
              </w:rPr>
              <w:t>D.</w:t>
            </w:r>
            <w:proofErr w:type="gramStart"/>
            <w:r w:rsidRPr="008723EC">
              <w:rPr>
                <w:sz w:val="22"/>
                <w:szCs w:val="22"/>
              </w:rPr>
              <w:t>O.B</w:t>
            </w:r>
            <w:proofErr w:type="gramEnd"/>
          </w:p>
        </w:tc>
        <w:tc>
          <w:tcPr>
            <w:tcW w:w="3918" w:type="dxa"/>
            <w:tcBorders>
              <w:bottom w:val="single" w:sz="4" w:space="0" w:color="auto"/>
            </w:tcBorders>
            <w:vAlign w:val="center"/>
          </w:tcPr>
          <w:p w14:paraId="30DA45B4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</w:p>
        </w:tc>
      </w:tr>
    </w:tbl>
    <w:p w14:paraId="5DBECC4C" w14:textId="577B72F8" w:rsidR="007F1C7C" w:rsidRPr="008723EC" w:rsidRDefault="007F1C7C" w:rsidP="000A6D28">
      <w:pPr>
        <w:tabs>
          <w:tab w:val="right" w:leader="dot" w:pos="9356"/>
        </w:tabs>
        <w:spacing w:after="0" w:line="240" w:lineRule="auto"/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"/>
        <w:gridCol w:w="3770"/>
        <w:gridCol w:w="850"/>
        <w:gridCol w:w="3918"/>
      </w:tblGrid>
      <w:tr w:rsidR="008723EC" w:rsidRPr="008723EC" w14:paraId="26E8872C" w14:textId="77777777" w:rsidTr="00452979">
        <w:trPr>
          <w:trHeight w:val="283"/>
        </w:trPr>
        <w:tc>
          <w:tcPr>
            <w:tcW w:w="478" w:type="dxa"/>
            <w:vAlign w:val="center"/>
          </w:tcPr>
          <w:p w14:paraId="4D623346" w14:textId="77777777" w:rsidR="007F1C7C" w:rsidRPr="008723EC" w:rsidRDefault="007F1C7C" w:rsidP="00452979">
            <w:pPr>
              <w:tabs>
                <w:tab w:val="right" w:leader="dot" w:pos="9356"/>
              </w:tabs>
              <w:ind w:left="-105"/>
              <w:rPr>
                <w:sz w:val="22"/>
                <w:szCs w:val="22"/>
              </w:rPr>
            </w:pPr>
            <w:r w:rsidRPr="008723EC">
              <w:rPr>
                <w:sz w:val="22"/>
                <w:szCs w:val="22"/>
              </w:rPr>
              <w:t>Re: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vAlign w:val="center"/>
          </w:tcPr>
          <w:p w14:paraId="4B55F486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B928854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  <w:r w:rsidRPr="008723EC">
              <w:rPr>
                <w:sz w:val="22"/>
                <w:szCs w:val="22"/>
              </w:rPr>
              <w:t>D.</w:t>
            </w:r>
            <w:proofErr w:type="gramStart"/>
            <w:r w:rsidRPr="008723EC">
              <w:rPr>
                <w:sz w:val="22"/>
                <w:szCs w:val="22"/>
              </w:rPr>
              <w:t>O.B</w:t>
            </w:r>
            <w:proofErr w:type="gramEnd"/>
          </w:p>
        </w:tc>
        <w:tc>
          <w:tcPr>
            <w:tcW w:w="3918" w:type="dxa"/>
            <w:tcBorders>
              <w:bottom w:val="single" w:sz="4" w:space="0" w:color="auto"/>
            </w:tcBorders>
            <w:vAlign w:val="center"/>
          </w:tcPr>
          <w:p w14:paraId="7F84DB93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</w:p>
        </w:tc>
      </w:tr>
    </w:tbl>
    <w:p w14:paraId="35F6853D" w14:textId="6302CAE5" w:rsidR="007F1C7C" w:rsidRPr="008723EC" w:rsidRDefault="007F1C7C" w:rsidP="000A6D28">
      <w:pPr>
        <w:tabs>
          <w:tab w:val="right" w:leader="dot" w:pos="9356"/>
        </w:tabs>
        <w:spacing w:after="0" w:line="240" w:lineRule="auto"/>
        <w:rPr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"/>
        <w:gridCol w:w="3770"/>
        <w:gridCol w:w="850"/>
        <w:gridCol w:w="3918"/>
      </w:tblGrid>
      <w:tr w:rsidR="008723EC" w:rsidRPr="008723EC" w14:paraId="321F4B56" w14:textId="77777777" w:rsidTr="00452979">
        <w:trPr>
          <w:trHeight w:val="283"/>
        </w:trPr>
        <w:tc>
          <w:tcPr>
            <w:tcW w:w="478" w:type="dxa"/>
            <w:vAlign w:val="center"/>
          </w:tcPr>
          <w:p w14:paraId="01C7D0D6" w14:textId="77777777" w:rsidR="007F1C7C" w:rsidRPr="008723EC" w:rsidRDefault="007F1C7C" w:rsidP="00452979">
            <w:pPr>
              <w:tabs>
                <w:tab w:val="right" w:leader="dot" w:pos="9356"/>
              </w:tabs>
              <w:ind w:left="-105"/>
              <w:rPr>
                <w:sz w:val="22"/>
                <w:szCs w:val="22"/>
              </w:rPr>
            </w:pPr>
            <w:r w:rsidRPr="008723EC">
              <w:rPr>
                <w:sz w:val="22"/>
                <w:szCs w:val="22"/>
              </w:rPr>
              <w:t>Re:</w:t>
            </w:r>
          </w:p>
        </w:tc>
        <w:tc>
          <w:tcPr>
            <w:tcW w:w="3770" w:type="dxa"/>
            <w:tcBorders>
              <w:bottom w:val="single" w:sz="4" w:space="0" w:color="auto"/>
            </w:tcBorders>
            <w:vAlign w:val="center"/>
          </w:tcPr>
          <w:p w14:paraId="69A34E53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</w:p>
        </w:tc>
        <w:tc>
          <w:tcPr>
            <w:tcW w:w="850" w:type="dxa"/>
            <w:vAlign w:val="center"/>
          </w:tcPr>
          <w:p w14:paraId="3900A2EB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  <w:r w:rsidRPr="008723EC">
              <w:rPr>
                <w:sz w:val="22"/>
                <w:szCs w:val="22"/>
              </w:rPr>
              <w:t>D.</w:t>
            </w:r>
            <w:proofErr w:type="gramStart"/>
            <w:r w:rsidRPr="008723EC">
              <w:rPr>
                <w:sz w:val="22"/>
                <w:szCs w:val="22"/>
              </w:rPr>
              <w:t>O.B</w:t>
            </w:r>
            <w:proofErr w:type="gramEnd"/>
          </w:p>
        </w:tc>
        <w:tc>
          <w:tcPr>
            <w:tcW w:w="3918" w:type="dxa"/>
            <w:tcBorders>
              <w:bottom w:val="single" w:sz="4" w:space="0" w:color="auto"/>
            </w:tcBorders>
            <w:vAlign w:val="center"/>
          </w:tcPr>
          <w:p w14:paraId="6876D6E7" w14:textId="77777777" w:rsidR="007F1C7C" w:rsidRPr="008723EC" w:rsidRDefault="007F1C7C" w:rsidP="00452979">
            <w:pPr>
              <w:tabs>
                <w:tab w:val="right" w:leader="dot" w:pos="9356"/>
              </w:tabs>
              <w:rPr>
                <w:sz w:val="22"/>
                <w:szCs w:val="22"/>
              </w:rPr>
            </w:pPr>
          </w:p>
        </w:tc>
      </w:tr>
    </w:tbl>
    <w:p w14:paraId="7D2EA6F4" w14:textId="77777777" w:rsidR="007F1C7C" w:rsidRPr="008723EC" w:rsidRDefault="007F1C7C" w:rsidP="000A6D28">
      <w:pPr>
        <w:tabs>
          <w:tab w:val="right" w:leader="dot" w:pos="9356"/>
        </w:tabs>
        <w:spacing w:after="0" w:line="240" w:lineRule="auto"/>
        <w:rPr>
          <w:sz w:val="24"/>
          <w:szCs w:val="24"/>
        </w:rPr>
      </w:pPr>
    </w:p>
    <w:p w14:paraId="55C3C1DA" w14:textId="77777777" w:rsidR="000A6D28" w:rsidRDefault="000A6D28" w:rsidP="00794D37">
      <w:pPr>
        <w:pStyle w:val="BodyText"/>
        <w:spacing w:line="480" w:lineRule="auto"/>
        <w:ind w:right="28"/>
        <w:rPr>
          <w:rFonts w:asciiTheme="minorHAnsi" w:hAnsiTheme="minorHAnsi" w:cs="Arial"/>
          <w:b w:val="0"/>
          <w:sz w:val="22"/>
          <w:szCs w:val="22"/>
        </w:rPr>
      </w:pPr>
    </w:p>
    <w:p w14:paraId="573CAC10" w14:textId="30660B14" w:rsidR="0099586E" w:rsidRDefault="0099586E" w:rsidP="00794D37">
      <w:pPr>
        <w:pStyle w:val="BodyText"/>
        <w:spacing w:line="480" w:lineRule="auto"/>
        <w:ind w:right="28"/>
        <w:rPr>
          <w:rFonts w:asciiTheme="minorHAnsi" w:hAnsiTheme="minorHAnsi" w:cs="Arial"/>
          <w:b w:val="0"/>
          <w:sz w:val="22"/>
          <w:szCs w:val="22"/>
        </w:rPr>
      </w:pPr>
      <w:r>
        <w:rPr>
          <w:rFonts w:asciiTheme="minorHAnsi" w:hAnsiTheme="minorHAnsi" w:cs="Arial"/>
          <w:b w:val="0"/>
          <w:sz w:val="22"/>
          <w:szCs w:val="22"/>
        </w:rPr>
        <w:t>Yours sincerely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2"/>
      </w:tblGrid>
      <w:tr w:rsidR="008723EC" w14:paraId="25FDCE5A" w14:textId="77777777" w:rsidTr="008723EC">
        <w:trPr>
          <w:trHeight w:val="234"/>
        </w:trPr>
        <w:tc>
          <w:tcPr>
            <w:tcW w:w="4072" w:type="dxa"/>
          </w:tcPr>
          <w:p w14:paraId="36098345" w14:textId="77777777" w:rsidR="008723EC" w:rsidRDefault="008723EC" w:rsidP="008723EC">
            <w:pPr>
              <w:pStyle w:val="BodyText"/>
              <w:ind w:right="28"/>
              <w:rPr>
                <w:rFonts w:asciiTheme="minorHAnsi" w:hAnsiTheme="minorHAnsi" w:cs="Arial"/>
                <w:b w:val="0"/>
                <w:sz w:val="22"/>
                <w:szCs w:val="22"/>
              </w:rPr>
            </w:pPr>
          </w:p>
        </w:tc>
      </w:tr>
    </w:tbl>
    <w:p w14:paraId="5D23CF96" w14:textId="77777777" w:rsidR="008723EC" w:rsidRDefault="008723EC" w:rsidP="00794D37">
      <w:pPr>
        <w:pStyle w:val="BodyText"/>
        <w:spacing w:line="480" w:lineRule="auto"/>
        <w:ind w:right="28"/>
        <w:rPr>
          <w:rFonts w:asciiTheme="minorHAnsi" w:hAnsiTheme="minorHAnsi" w:cs="Arial"/>
          <w:b w:val="0"/>
          <w:sz w:val="22"/>
          <w:szCs w:val="22"/>
        </w:rPr>
      </w:pPr>
    </w:p>
    <w:sectPr w:rsidR="008723EC" w:rsidSect="00B62463">
      <w:headerReference w:type="default" r:id="rId6"/>
      <w:footerReference w:type="default" r:id="rId7"/>
      <w:pgSz w:w="11906" w:h="16838"/>
      <w:pgMar w:top="1440" w:right="1440" w:bottom="1440" w:left="1440" w:header="283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7811F" w14:textId="77777777" w:rsidR="00D352D3" w:rsidRDefault="00D352D3" w:rsidP="00536272">
      <w:pPr>
        <w:spacing w:after="0" w:line="240" w:lineRule="auto"/>
      </w:pPr>
      <w:r>
        <w:separator/>
      </w:r>
    </w:p>
  </w:endnote>
  <w:endnote w:type="continuationSeparator" w:id="0">
    <w:p w14:paraId="44436132" w14:textId="77777777" w:rsidR="00D352D3" w:rsidRDefault="00D352D3" w:rsidP="00536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37312" w14:textId="7D83BA5E" w:rsidR="00536272" w:rsidRDefault="00AE47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191A4C1" wp14:editId="35A963F0">
              <wp:simplePos x="0" y="0"/>
              <wp:positionH relativeFrom="page">
                <wp:posOffset>647700</wp:posOffset>
              </wp:positionH>
              <wp:positionV relativeFrom="paragraph">
                <wp:posOffset>-197485</wp:posOffset>
              </wp:positionV>
              <wp:extent cx="6267910" cy="65405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67910" cy="654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6762A1" w14:textId="57546B67" w:rsidR="00AE4705" w:rsidRPr="00AE4705" w:rsidRDefault="00AE4705" w:rsidP="00AE4705">
                          <w:pPr>
                            <w:spacing w:after="0"/>
                            <w:jc w:val="center"/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AE4705"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  <w:t>Bluff Road Medical</w:t>
                          </w:r>
                        </w:p>
                        <w:p w14:paraId="4E7ADA74" w14:textId="77777777" w:rsidR="001C622B" w:rsidRDefault="00AE4705" w:rsidP="00AE4705">
                          <w:pPr>
                            <w:spacing w:after="0"/>
                            <w:jc w:val="center"/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</w:pPr>
                          <w:r w:rsidRPr="001C622B"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  <w:t xml:space="preserve">A: </w:t>
                          </w:r>
                          <w:r w:rsidRPr="001C622B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 xml:space="preserve">328 Bluff Road Sandringham VIC 3191 | </w:t>
                          </w:r>
                          <w:r w:rsidRPr="001C622B"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  <w:t>P:</w:t>
                          </w:r>
                          <w:r w:rsidRPr="001C622B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 xml:space="preserve"> (03) 9598 6244 | </w:t>
                          </w:r>
                          <w:r w:rsidRPr="001C622B"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  <w:t>F:</w:t>
                          </w:r>
                          <w:r w:rsidRPr="001C622B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 xml:space="preserve"> (03) 9521 0514 | </w:t>
                          </w:r>
                          <w:r w:rsidRPr="001C622B"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  <w:t>W:</w:t>
                          </w:r>
                          <w:r w:rsidRPr="001C622B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 xml:space="preserve"> bluffroadmedical.com.au</w:t>
                          </w:r>
                          <w:r w:rsidR="001C622B" w:rsidRPr="001C622B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493FB572" w14:textId="06643CBD" w:rsidR="00AE4705" w:rsidRPr="001C622B" w:rsidRDefault="001C622B" w:rsidP="00AE4705">
                          <w:pPr>
                            <w:spacing w:after="0"/>
                            <w:jc w:val="center"/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</w:pPr>
                          <w:r w:rsidRPr="001C622B">
                            <w:rPr>
                              <w:rFonts w:asciiTheme="majorHAnsi" w:hAnsiTheme="majorHAnsi" w:cstheme="majorHAnsi"/>
                              <w:b/>
                              <w:bCs/>
                              <w:sz w:val="20"/>
                              <w:szCs w:val="20"/>
                            </w:rPr>
                            <w:t xml:space="preserve">E: </w:t>
                          </w:r>
                          <w:r w:rsidRPr="001C622B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>practice@bluffroadmedical.com.a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91A4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pt;margin-top:-15.55pt;width:493.55pt;height:51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" filled="f" stroked="f">
              <v:textbox>
                <w:txbxContent>
                  <w:p w14:paraId="706762A1" w14:textId="57546B67" w:rsidR="00AE4705" w:rsidRPr="00AE4705" w:rsidRDefault="00AE4705" w:rsidP="00AE4705">
                    <w:pPr>
                      <w:spacing w:after="0"/>
                      <w:jc w:val="center"/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</w:pPr>
                    <w:r w:rsidRPr="00AE4705"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  <w:t>Bluff Road Medical</w:t>
                    </w:r>
                  </w:p>
                  <w:p w14:paraId="4E7ADA74" w14:textId="77777777" w:rsidR="001C622B" w:rsidRDefault="00AE4705" w:rsidP="00AE4705">
                    <w:pPr>
                      <w:spacing w:after="0"/>
                      <w:jc w:val="center"/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</w:pPr>
                    <w:r w:rsidRPr="001C622B"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  <w:t xml:space="preserve">A: </w:t>
                    </w:r>
                    <w:r w:rsidRPr="001C622B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 xml:space="preserve">328 Bluff Road Sandringham VIC 3191 | </w:t>
                    </w:r>
                    <w:r w:rsidRPr="001C622B"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  <w:t>P:</w:t>
                    </w:r>
                    <w:r w:rsidRPr="001C622B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 xml:space="preserve"> (03) 9598 6244 | </w:t>
                    </w:r>
                    <w:r w:rsidRPr="001C622B"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  <w:t>F:</w:t>
                    </w:r>
                    <w:r w:rsidRPr="001C622B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 xml:space="preserve"> (03) 9521 0514 | </w:t>
                    </w:r>
                    <w:r w:rsidRPr="001C622B"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  <w:t>W:</w:t>
                    </w:r>
                    <w:r w:rsidRPr="001C622B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 xml:space="preserve"> bluffroadmedical.com.au</w:t>
                    </w:r>
                    <w:r w:rsidR="001C622B" w:rsidRPr="001C622B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 xml:space="preserve"> </w:t>
                    </w:r>
                  </w:p>
                  <w:p w14:paraId="493FB572" w14:textId="06643CBD" w:rsidR="00AE4705" w:rsidRPr="001C622B" w:rsidRDefault="001C622B" w:rsidP="00AE4705">
                    <w:pPr>
                      <w:spacing w:after="0"/>
                      <w:jc w:val="center"/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</w:pPr>
                    <w:r w:rsidRPr="001C622B">
                      <w:rPr>
                        <w:rFonts w:asciiTheme="majorHAnsi" w:hAnsiTheme="majorHAnsi" w:cstheme="majorHAnsi"/>
                        <w:b/>
                        <w:bCs/>
                        <w:sz w:val="20"/>
                        <w:szCs w:val="20"/>
                      </w:rPr>
                      <w:t xml:space="preserve">E: </w:t>
                    </w:r>
                    <w:r w:rsidRPr="001C622B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>practice@bluffroadmedical.com.au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0C6D9" w14:textId="77777777" w:rsidR="00D352D3" w:rsidRDefault="00D352D3" w:rsidP="00536272">
      <w:pPr>
        <w:spacing w:after="0" w:line="240" w:lineRule="auto"/>
      </w:pPr>
      <w:r>
        <w:separator/>
      </w:r>
    </w:p>
  </w:footnote>
  <w:footnote w:type="continuationSeparator" w:id="0">
    <w:p w14:paraId="6DF57046" w14:textId="77777777" w:rsidR="00D352D3" w:rsidRDefault="00D352D3" w:rsidP="00536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DBB55" w14:textId="77777777" w:rsidR="00430D08" w:rsidRDefault="00430D08" w:rsidP="00536272">
    <w:pPr>
      <w:pStyle w:val="Header"/>
      <w:rPr>
        <w:b/>
        <w:bCs/>
        <w:sz w:val="40"/>
        <w:szCs w:val="40"/>
      </w:rPr>
    </w:pPr>
  </w:p>
  <w:p w14:paraId="4753A6A4" w14:textId="20DA5666" w:rsidR="00536272" w:rsidRPr="00C77C0D" w:rsidRDefault="00536272" w:rsidP="00536272">
    <w:pPr>
      <w:pStyle w:val="Header"/>
      <w:rPr>
        <w:i/>
        <w:iCs/>
        <w:sz w:val="34"/>
        <w:szCs w:val="34"/>
      </w:rPr>
    </w:pPr>
    <w:r w:rsidRPr="00C77C0D">
      <w:rPr>
        <w:i/>
        <w:iCs/>
        <w:noProof/>
        <w:color w:val="172E4C"/>
        <w:sz w:val="34"/>
        <w:szCs w:val="34"/>
      </w:rPr>
      <w:drawing>
        <wp:anchor distT="0" distB="0" distL="114300" distR="114300" simplePos="0" relativeHeight="251659264" behindDoc="1" locked="0" layoutInCell="1" allowOverlap="1" wp14:anchorId="0CDAC0CD" wp14:editId="2293E7E1">
          <wp:simplePos x="0" y="0"/>
          <wp:positionH relativeFrom="margin">
            <wp:posOffset>4389120</wp:posOffset>
          </wp:positionH>
          <wp:positionV relativeFrom="paragraph">
            <wp:posOffset>-200932</wp:posOffset>
          </wp:positionV>
          <wp:extent cx="1536722" cy="788451"/>
          <wp:effectExtent l="0" t="0" r="6350" b="0"/>
          <wp:wrapNone/>
          <wp:docPr id="5" name="Picture 5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722" cy="7884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77C0D">
      <w:rPr>
        <w:b/>
        <w:bCs/>
        <w:sz w:val="34"/>
        <w:szCs w:val="34"/>
      </w:rPr>
      <w:t xml:space="preserve">Request for </w:t>
    </w:r>
    <w:r w:rsidR="00C77C0D" w:rsidRPr="00C77C0D">
      <w:rPr>
        <w:b/>
        <w:bCs/>
        <w:sz w:val="34"/>
        <w:szCs w:val="34"/>
      </w:rPr>
      <w:t>Transfer of Patient Medical Records</w:t>
    </w:r>
  </w:p>
  <w:p w14:paraId="2715A91B" w14:textId="6859DFC9" w:rsidR="00536272" w:rsidRDefault="00536272">
    <w:pPr>
      <w:pStyle w:val="Header"/>
    </w:pPr>
  </w:p>
  <w:p w14:paraId="40D26561" w14:textId="77777777" w:rsidR="00536272" w:rsidRDefault="005362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TUwNTGwMDA0NTVV0lEKTi0uzszPAykwqQUAmZxFNCwAAAA="/>
  </w:docVars>
  <w:rsids>
    <w:rsidRoot w:val="00536272"/>
    <w:rsid w:val="000154FE"/>
    <w:rsid w:val="00056EB1"/>
    <w:rsid w:val="000A6D28"/>
    <w:rsid w:val="0013014B"/>
    <w:rsid w:val="00150895"/>
    <w:rsid w:val="001C622B"/>
    <w:rsid w:val="00267F94"/>
    <w:rsid w:val="002C5458"/>
    <w:rsid w:val="002D7FE5"/>
    <w:rsid w:val="002F5895"/>
    <w:rsid w:val="0038111C"/>
    <w:rsid w:val="00386975"/>
    <w:rsid w:val="003D4CEF"/>
    <w:rsid w:val="00404B07"/>
    <w:rsid w:val="00425A1C"/>
    <w:rsid w:val="00430D08"/>
    <w:rsid w:val="00434C17"/>
    <w:rsid w:val="0044447B"/>
    <w:rsid w:val="00451D0B"/>
    <w:rsid w:val="00452979"/>
    <w:rsid w:val="004C10DC"/>
    <w:rsid w:val="004F34A3"/>
    <w:rsid w:val="00517370"/>
    <w:rsid w:val="00536272"/>
    <w:rsid w:val="00542DD3"/>
    <w:rsid w:val="005658AD"/>
    <w:rsid w:val="00570AF9"/>
    <w:rsid w:val="00603031"/>
    <w:rsid w:val="0061347B"/>
    <w:rsid w:val="006532B0"/>
    <w:rsid w:val="0068411D"/>
    <w:rsid w:val="006D7E8B"/>
    <w:rsid w:val="00722936"/>
    <w:rsid w:val="007607CD"/>
    <w:rsid w:val="007620B4"/>
    <w:rsid w:val="00766F1D"/>
    <w:rsid w:val="007905C0"/>
    <w:rsid w:val="00793F9D"/>
    <w:rsid w:val="00794D37"/>
    <w:rsid w:val="0079549C"/>
    <w:rsid w:val="007F1C7C"/>
    <w:rsid w:val="00802E63"/>
    <w:rsid w:val="00827A8D"/>
    <w:rsid w:val="00837F7A"/>
    <w:rsid w:val="00840EC5"/>
    <w:rsid w:val="008723EC"/>
    <w:rsid w:val="008922F2"/>
    <w:rsid w:val="008A0983"/>
    <w:rsid w:val="008A28EE"/>
    <w:rsid w:val="009313BF"/>
    <w:rsid w:val="0099586E"/>
    <w:rsid w:val="009C38B1"/>
    <w:rsid w:val="009E74B9"/>
    <w:rsid w:val="00AE4705"/>
    <w:rsid w:val="00B276D6"/>
    <w:rsid w:val="00B475C4"/>
    <w:rsid w:val="00B60FD5"/>
    <w:rsid w:val="00B62463"/>
    <w:rsid w:val="00C352E7"/>
    <w:rsid w:val="00C77C0D"/>
    <w:rsid w:val="00C81D74"/>
    <w:rsid w:val="00C878D3"/>
    <w:rsid w:val="00CB7045"/>
    <w:rsid w:val="00D230FB"/>
    <w:rsid w:val="00D352D3"/>
    <w:rsid w:val="00D756B8"/>
    <w:rsid w:val="00D76AD0"/>
    <w:rsid w:val="00DA2A5B"/>
    <w:rsid w:val="00DD53CD"/>
    <w:rsid w:val="00DE1D95"/>
    <w:rsid w:val="00E2467F"/>
    <w:rsid w:val="00F648FC"/>
    <w:rsid w:val="00FC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00196"/>
  <w15:chartTrackingRefBased/>
  <w15:docId w15:val="{D68F51E3-7509-4343-8765-D7AD2C6F9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58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6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272"/>
  </w:style>
  <w:style w:type="paragraph" w:styleId="Footer">
    <w:name w:val="footer"/>
    <w:basedOn w:val="Normal"/>
    <w:link w:val="FooterChar"/>
    <w:uiPriority w:val="99"/>
    <w:unhideWhenUsed/>
    <w:rsid w:val="00536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272"/>
  </w:style>
  <w:style w:type="paragraph" w:customStyle="1" w:styleId="QIPConsultingLvl3Heading">
    <w:name w:val="QIP Consulting Lvl 3 Heading"/>
    <w:basedOn w:val="Heading3"/>
    <w:next w:val="Normal"/>
    <w:link w:val="QIPConsultingLvl3HeadingChar"/>
    <w:qFormat/>
    <w:rsid w:val="0099586E"/>
    <w:pPr>
      <w:spacing w:before="240" w:beforeAutospacing="1" w:line="288" w:lineRule="auto"/>
    </w:pPr>
    <w:rPr>
      <w:rFonts w:ascii="Calibri" w:eastAsia="Times New Roman" w:hAnsi="Calibri" w:cs="Times New Roman"/>
      <w:b/>
      <w:bCs/>
      <w:color w:val="auto"/>
      <w:sz w:val="22"/>
      <w:szCs w:val="22"/>
    </w:rPr>
  </w:style>
  <w:style w:type="character" w:customStyle="1" w:styleId="QIPConsultingLvl3HeadingChar">
    <w:name w:val="QIP Consulting Lvl 3 Heading Char"/>
    <w:link w:val="QIPConsultingLvl3Heading"/>
    <w:rsid w:val="0099586E"/>
    <w:rPr>
      <w:rFonts w:ascii="Calibri" w:eastAsia="Times New Roman" w:hAnsi="Calibri" w:cs="Times New Roman"/>
      <w:b/>
      <w:bCs/>
    </w:rPr>
  </w:style>
  <w:style w:type="table" w:styleId="TableGrid">
    <w:name w:val="Table Grid"/>
    <w:basedOn w:val="TableNormal"/>
    <w:rsid w:val="0099586E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99586E"/>
    <w:pPr>
      <w:autoSpaceDE w:val="0"/>
      <w:autoSpaceDN w:val="0"/>
      <w:spacing w:after="0" w:line="240" w:lineRule="auto"/>
    </w:pPr>
    <w:rPr>
      <w:rFonts w:ascii="Comic Sans MS" w:eastAsia="Times New Roman" w:hAnsi="Comic Sans MS" w:cs="Arial Narrow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99586E"/>
    <w:rPr>
      <w:rFonts w:ascii="Comic Sans MS" w:eastAsia="Times New Roman" w:hAnsi="Comic Sans MS" w:cs="Arial Narrow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586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Paine</dc:creator>
  <cp:keywords/>
  <dc:description/>
  <cp:lastModifiedBy>Abegail Galang</cp:lastModifiedBy>
  <cp:revision>50</cp:revision>
  <cp:lastPrinted>2022-04-07T00:44:00Z</cp:lastPrinted>
  <dcterms:created xsi:type="dcterms:W3CDTF">2022-03-24T02:09:00Z</dcterms:created>
  <dcterms:modified xsi:type="dcterms:W3CDTF">2022-07-19T00:22:00Z</dcterms:modified>
</cp:coreProperties>
</file>